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41B1C" w14:textId="77777777" w:rsidR="00BF0B52" w:rsidRPr="00E10B7C" w:rsidRDefault="00BF0B52" w:rsidP="009916F1">
      <w:pPr>
        <w:suppressAutoHyphens/>
        <w:spacing w:before="880" w:after="0" w:line="240" w:lineRule="auto"/>
        <w:jc w:val="center"/>
        <w:rPr>
          <w:rFonts w:ascii="Arial" w:hAnsi="Arial" w:cs="Arial"/>
        </w:rPr>
      </w:pPr>
      <w:r w:rsidRPr="00E10B7C">
        <w:rPr>
          <w:rFonts w:ascii="Arial" w:hAnsi="Arial" w:cs="Arial"/>
          <w:b/>
        </w:rPr>
        <w:t>UWAGA! PRZED WYPEŁNIENIEM NALEŻY DOKŁADNIE ZAPOZNAĆ SIĘ Z POUCZENIAMI</w:t>
      </w:r>
    </w:p>
    <w:p w14:paraId="6830D324" w14:textId="77777777" w:rsidR="00BF0B52" w:rsidRPr="00E10B7C" w:rsidRDefault="00BF0B52" w:rsidP="00E10B7C">
      <w:pPr>
        <w:suppressAutoHyphens/>
        <w:spacing w:after="0" w:line="240" w:lineRule="auto"/>
        <w:rPr>
          <w:rFonts w:ascii="Arial" w:hAnsi="Arial" w:cs="Arial"/>
        </w:rPr>
      </w:pPr>
    </w:p>
    <w:tbl>
      <w:tblPr>
        <w:tblStyle w:val="Tabela-Motyw"/>
        <w:tblW w:w="9798" w:type="dxa"/>
        <w:tblInd w:w="57" w:type="dxa"/>
        <w:tblLayout w:type="fixed"/>
        <w:tblCellMar>
          <w:left w:w="57" w:type="dxa"/>
          <w:right w:w="57" w:type="dxa"/>
        </w:tblCellMar>
        <w:tblLook w:val="05E0" w:firstRow="1" w:lastRow="1" w:firstColumn="1" w:lastColumn="1" w:noHBand="0" w:noVBand="1"/>
      </w:tblPr>
      <w:tblGrid>
        <w:gridCol w:w="6374"/>
        <w:gridCol w:w="3424"/>
      </w:tblGrid>
      <w:tr w:rsidR="00BF0B52" w:rsidRPr="00E10B7C" w14:paraId="4A3CFB7A" w14:textId="77777777" w:rsidTr="00E10B7C">
        <w:trPr>
          <w:trHeight w:val="790"/>
        </w:trPr>
        <w:tc>
          <w:tcPr>
            <w:tcW w:w="6374" w:type="dxa"/>
            <w:shd w:val="pct15" w:color="000000" w:fill="auto"/>
            <w:vAlign w:val="center"/>
          </w:tcPr>
          <w:p w14:paraId="34210158" w14:textId="77777777" w:rsidR="00BF0B52" w:rsidRPr="00E10B7C" w:rsidRDefault="00BF0B52" w:rsidP="00E10B7C">
            <w:pPr>
              <w:pStyle w:val="tabelkatimes"/>
              <w:jc w:val="center"/>
              <w:rPr>
                <w:rFonts w:ascii="Arial" w:hAnsi="Arial" w:cs="Arial"/>
                <w:b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SKARGA NA CZYNNOŚCI KOMORNIKA</w:t>
            </w:r>
          </w:p>
        </w:tc>
        <w:tc>
          <w:tcPr>
            <w:tcW w:w="3424" w:type="dxa"/>
            <w:shd w:val="pct15" w:color="000000" w:fill="auto"/>
          </w:tcPr>
          <w:p w14:paraId="713D4AB5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Data wpływu</w:t>
            </w:r>
          </w:p>
          <w:p w14:paraId="5767F55E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(wypełnia komornik)</w:t>
            </w:r>
          </w:p>
        </w:tc>
      </w:tr>
      <w:tr w:rsidR="00BF0B52" w:rsidRPr="00E10B7C" w14:paraId="4F609678" w14:textId="77777777" w:rsidTr="00E10B7C">
        <w:tc>
          <w:tcPr>
            <w:tcW w:w="6374" w:type="dxa"/>
            <w:tcBorders>
              <w:bottom w:val="nil"/>
            </w:tcBorders>
            <w:shd w:val="pct15" w:color="000000" w:fill="auto"/>
          </w:tcPr>
          <w:p w14:paraId="2088597B" w14:textId="77777777" w:rsidR="00BF0B52" w:rsidRPr="005D24D6" w:rsidRDefault="00BF0B52" w:rsidP="008D1344">
            <w:pPr>
              <w:pStyle w:val="tabelkatimes"/>
              <w:spacing w:line="264" w:lineRule="auto"/>
              <w:jc w:val="center"/>
              <w:rPr>
                <w:rFonts w:ascii="Arial" w:hAnsi="Arial" w:cs="Arial"/>
                <w:b/>
                <w:spacing w:val="40"/>
              </w:rPr>
            </w:pPr>
            <w:r w:rsidRPr="005D24D6">
              <w:rPr>
                <w:rFonts w:ascii="Arial" w:hAnsi="Arial" w:cs="Arial"/>
                <w:b/>
                <w:spacing w:val="40"/>
              </w:rPr>
              <w:t>Pouczenie</w:t>
            </w:r>
          </w:p>
          <w:p w14:paraId="29DD7536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1. </w:t>
            </w:r>
            <w:r w:rsidRPr="00E10B7C">
              <w:rPr>
                <w:rFonts w:ascii="Arial" w:hAnsi="Arial" w:cs="Arial"/>
              </w:rPr>
              <w:t>Formularz należy wypełnić czytelnie, dokonując wpisów bez skreśleń i poprawek. Jeżeli w rubryce występuje tekst oznaczony znakiem *, to należy niepotrzebne skreślić.</w:t>
            </w:r>
          </w:p>
          <w:p w14:paraId="2FE674EE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2. </w:t>
            </w:r>
            <w:r w:rsidRPr="00E10B7C">
              <w:rPr>
                <w:rFonts w:ascii="Arial" w:hAnsi="Arial" w:cs="Arial"/>
              </w:rPr>
              <w:t>Wypełnieniu podlegają wyłącznie rubryki niezacieniowane: przez wypełnienie odpowiednią treścią lub przez skreślenie niepotrzebnej opcji.</w:t>
            </w:r>
          </w:p>
          <w:p w14:paraId="37209FE9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3. </w:t>
            </w:r>
            <w:r w:rsidRPr="00E10B7C">
              <w:rPr>
                <w:rFonts w:ascii="Arial" w:hAnsi="Arial" w:cs="Arial"/>
              </w:rPr>
              <w:t xml:space="preserve">Do skargi należy dołączyć jej odpisy i odpisy </w:t>
            </w:r>
            <w:bookmarkStart w:id="0" w:name="WKP_AL_9"/>
            <w:r w:rsidRPr="00E10B7C">
              <w:rPr>
                <w:rFonts w:ascii="Arial" w:hAnsi="Arial" w:cs="Arial"/>
              </w:rPr>
              <w:t>załączników</w:t>
            </w:r>
            <w:bookmarkEnd w:id="0"/>
            <w:r w:rsidRPr="00E10B7C">
              <w:rPr>
                <w:rFonts w:ascii="Arial" w:hAnsi="Arial" w:cs="Arial"/>
              </w:rPr>
              <w:t xml:space="preserve"> w celu</w:t>
            </w:r>
          </w:p>
        </w:tc>
        <w:tc>
          <w:tcPr>
            <w:tcW w:w="3424" w:type="dxa"/>
            <w:shd w:val="pct15" w:color="000000" w:fill="auto"/>
          </w:tcPr>
          <w:p w14:paraId="79A37220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Data wpływu</w:t>
            </w:r>
          </w:p>
          <w:p w14:paraId="0E5E3694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(wypełnia sąd)</w:t>
            </w:r>
          </w:p>
        </w:tc>
      </w:tr>
      <w:tr w:rsidR="00BF0B52" w:rsidRPr="00E10B7C" w14:paraId="1D1C4E67" w14:textId="77777777" w:rsidTr="00E10B7C">
        <w:tc>
          <w:tcPr>
            <w:tcW w:w="9798" w:type="dxa"/>
            <w:gridSpan w:val="2"/>
            <w:tcBorders>
              <w:top w:val="nil"/>
            </w:tcBorders>
            <w:shd w:val="pct15" w:color="000000" w:fill="auto"/>
          </w:tcPr>
          <w:p w14:paraId="4779571B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 xml:space="preserve">doręczenia ich uczestniczącym w sprawie osobom. Jeżeli do skargi nie dołączono </w:t>
            </w:r>
            <w:bookmarkStart w:id="1" w:name="WKP_AL_10"/>
            <w:r w:rsidRPr="00E10B7C">
              <w:rPr>
                <w:rFonts w:ascii="Arial" w:hAnsi="Arial" w:cs="Arial"/>
              </w:rPr>
              <w:t>załącznika</w:t>
            </w:r>
            <w:bookmarkEnd w:id="1"/>
            <w:r w:rsidRPr="00E10B7C">
              <w:rPr>
                <w:rFonts w:ascii="Arial" w:hAnsi="Arial" w:cs="Arial"/>
              </w:rPr>
              <w:t xml:space="preserve"> w oryginale, to należy też dołączyć odpis każdego </w:t>
            </w:r>
            <w:bookmarkStart w:id="2" w:name="WKP_AL_11"/>
            <w:r w:rsidRPr="00E10B7C">
              <w:rPr>
                <w:rFonts w:ascii="Arial" w:hAnsi="Arial" w:cs="Arial"/>
              </w:rPr>
              <w:t>załącznika</w:t>
            </w:r>
            <w:bookmarkEnd w:id="2"/>
            <w:r w:rsidRPr="00E10B7C">
              <w:rPr>
                <w:rFonts w:ascii="Arial" w:hAnsi="Arial" w:cs="Arial"/>
              </w:rPr>
              <w:t xml:space="preserve"> do akt sądowych (liczba odpisów = liczba stron i innych uczestników + 1 do akt sądowych).</w:t>
            </w:r>
          </w:p>
          <w:p w14:paraId="150F74A9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4. </w:t>
            </w:r>
            <w:r w:rsidRPr="00E10B7C">
              <w:rPr>
                <w:rFonts w:ascii="Arial" w:hAnsi="Arial" w:cs="Arial"/>
              </w:rPr>
              <w:t>Jeżeli wpisywana treść nie mieści się w rubryce, ciąg dalszy zamieszcza się na kolejnych, ponumerowanych kartach formatu A4, ze wskazaniem uzupełnianej rubryki. Pod dodawaną w ten sposób treścią należy złożyć podpis. Jeżeli skarga jest sporządzana przy użyciu komputerowego edytora tekstu, można zwiększyć rozmiary poszczególnych rubryk.</w:t>
            </w:r>
          </w:p>
          <w:p w14:paraId="0CFB46AC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5. </w:t>
            </w:r>
            <w:r w:rsidRPr="00E10B7C">
              <w:rPr>
                <w:rFonts w:ascii="Arial" w:hAnsi="Arial" w:cs="Arial"/>
              </w:rPr>
              <w:t>Skargę wnosi się do komornika, który dokonał zaskarżonej czynności albo zaniechał dokonania czynności.</w:t>
            </w:r>
          </w:p>
          <w:p w14:paraId="1ED2EEB5" w14:textId="77777777" w:rsidR="00BF0B52" w:rsidRPr="00E10B7C" w:rsidRDefault="00BF0B52" w:rsidP="008D1344">
            <w:pPr>
              <w:pStyle w:val="tabelkatimes"/>
              <w:spacing w:line="264" w:lineRule="auto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 xml:space="preserve">6. </w:t>
            </w:r>
            <w:r w:rsidRPr="00E10B7C">
              <w:rPr>
                <w:rFonts w:ascii="Arial" w:hAnsi="Arial" w:cs="Arial"/>
              </w:rPr>
              <w:t>Skarga podlega opłacie sądowej.</w:t>
            </w:r>
          </w:p>
        </w:tc>
      </w:tr>
      <w:tr w:rsidR="00BF0B52" w:rsidRPr="00E10B7C" w14:paraId="04235FBF" w14:textId="77777777" w:rsidTr="00E10B7C">
        <w:tc>
          <w:tcPr>
            <w:tcW w:w="9798" w:type="dxa"/>
            <w:gridSpan w:val="2"/>
            <w:shd w:val="pct15" w:color="000000" w:fill="auto"/>
          </w:tcPr>
          <w:p w14:paraId="61F8852E" w14:textId="77777777" w:rsidR="00BF0B52" w:rsidRPr="008D1344" w:rsidRDefault="00BF0B52" w:rsidP="008D1344">
            <w:pPr>
              <w:pStyle w:val="tabelkatimes"/>
              <w:spacing w:before="80" w:line="264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1. Komornik sądowy, do którego jest wnoszona skarga</w:t>
            </w:r>
          </w:p>
          <w:p w14:paraId="161A25A8" w14:textId="77777777" w:rsidR="00BF0B52" w:rsidRPr="00E10B7C" w:rsidRDefault="00BF0B52" w:rsidP="008D1344">
            <w:pPr>
              <w:pStyle w:val="tabelkatimes"/>
              <w:spacing w:before="80" w:line="264" w:lineRule="auto"/>
              <w:ind w:left="227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podać imię i nazwisko komornika, numer porządkowy kancelarii oraz sąd rejonowy, przy którym działa komornik.</w:t>
            </w:r>
          </w:p>
        </w:tc>
      </w:tr>
      <w:tr w:rsidR="00BF0B52" w:rsidRPr="00E10B7C" w14:paraId="5AFD1D2B" w14:textId="77777777" w:rsidTr="00F84BE6">
        <w:trPr>
          <w:trHeight w:val="492"/>
        </w:trPr>
        <w:tc>
          <w:tcPr>
            <w:tcW w:w="9798" w:type="dxa"/>
            <w:gridSpan w:val="2"/>
            <w:shd w:val="clear" w:color="000000" w:fill="auto"/>
          </w:tcPr>
          <w:p w14:paraId="5C1CE153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462B8A94" w14:textId="77777777" w:rsidTr="00E10B7C">
        <w:tc>
          <w:tcPr>
            <w:tcW w:w="9798" w:type="dxa"/>
            <w:gridSpan w:val="2"/>
            <w:shd w:val="pct15" w:color="000000" w:fill="auto"/>
          </w:tcPr>
          <w:p w14:paraId="3B54E9AA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2. Sygnatura akt sprawy egzekucyjnej</w:t>
            </w:r>
          </w:p>
          <w:p w14:paraId="4394FFF1" w14:textId="77777777" w:rsidR="00BF0B52" w:rsidRPr="00E10B7C" w:rsidRDefault="00BF0B52" w:rsidP="00F376C1">
            <w:pPr>
              <w:pStyle w:val="tabelkatimes"/>
              <w:spacing w:before="80"/>
              <w:ind w:left="227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Skarga może dotyczyć jednej lub kilku czynności (zaniechań) komornika w tej samej sprawie egzekucyjnej.</w:t>
            </w:r>
          </w:p>
        </w:tc>
      </w:tr>
      <w:tr w:rsidR="00BF0B52" w:rsidRPr="00E10B7C" w14:paraId="5F9F5275" w14:textId="77777777" w:rsidTr="00F84BE6">
        <w:trPr>
          <w:trHeight w:val="468"/>
        </w:trPr>
        <w:tc>
          <w:tcPr>
            <w:tcW w:w="9798" w:type="dxa"/>
            <w:gridSpan w:val="2"/>
            <w:shd w:val="clear" w:color="000000" w:fill="auto"/>
          </w:tcPr>
          <w:p w14:paraId="0F703B4A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00CA2E54" w14:textId="77777777" w:rsidTr="00E10B7C">
        <w:tc>
          <w:tcPr>
            <w:tcW w:w="9798" w:type="dxa"/>
            <w:gridSpan w:val="2"/>
            <w:shd w:val="pct15" w:color="000000" w:fill="auto"/>
          </w:tcPr>
          <w:p w14:paraId="7E2B44C4" w14:textId="77777777" w:rsidR="00BF0B52" w:rsidRPr="008D1344" w:rsidRDefault="00BF0B52" w:rsidP="005D24D6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 Wnoszący skargę i strony postępowania</w:t>
            </w:r>
          </w:p>
          <w:p w14:paraId="5CFA137B" w14:textId="77777777" w:rsidR="00BF0B52" w:rsidRPr="00E10B7C" w:rsidRDefault="00BF0B52" w:rsidP="005D24D6">
            <w:pPr>
              <w:pStyle w:val="tabelkatimes"/>
              <w:ind w:left="284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W rubrykach 3.1.-3.4. należy podać imię i nazwisko osoby fizycznej albo nazwę osoby prawnej lub innej jednostki organizacyjnej. Skarżący lub jego pełnomocnik może też podać numer telefonu.</w:t>
            </w:r>
          </w:p>
        </w:tc>
      </w:tr>
      <w:tr w:rsidR="00BF0B52" w:rsidRPr="00E10B7C" w14:paraId="461C78F5" w14:textId="77777777" w:rsidTr="00E10B7C">
        <w:tc>
          <w:tcPr>
            <w:tcW w:w="9798" w:type="dxa"/>
            <w:gridSpan w:val="2"/>
            <w:shd w:val="pct15" w:color="000000" w:fill="auto"/>
          </w:tcPr>
          <w:p w14:paraId="675FFB6B" w14:textId="77777777" w:rsidR="00BF0B52" w:rsidRPr="008D1344" w:rsidRDefault="00BF0B52" w:rsidP="00F84BE6">
            <w:pPr>
              <w:pStyle w:val="tabelkatimes"/>
              <w:spacing w:before="8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1. Wnoszący skargę</w:t>
            </w:r>
          </w:p>
          <w:p w14:paraId="683D2CD5" w14:textId="77777777" w:rsidR="00BF0B52" w:rsidRPr="00E10B7C" w:rsidRDefault="00BF0B52" w:rsidP="005D24D6">
            <w:pPr>
              <w:pStyle w:val="tabelkatimes"/>
              <w:ind w:left="426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Jeżeli skargę wnosi osoba, która nie jest stroną ani uczestnikiem postępowania, należy też podać:</w:t>
            </w:r>
          </w:p>
          <w:p w14:paraId="0DEDE171" w14:textId="77777777" w:rsidR="00BF0B52" w:rsidRPr="00E10B7C" w:rsidRDefault="003A7D59" w:rsidP="003A7D59">
            <w:pPr>
              <w:pStyle w:val="tabelkatimes"/>
              <w:ind w:left="727" w:hanging="28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)</w:t>
            </w:r>
            <w:r>
              <w:rPr>
                <w:rFonts w:ascii="Arial" w:hAnsi="Arial" w:cs="Arial"/>
              </w:rPr>
              <w:tab/>
            </w:r>
            <w:r w:rsidR="00BF0B52" w:rsidRPr="00E10B7C">
              <w:rPr>
                <w:rFonts w:ascii="Arial" w:hAnsi="Arial" w:cs="Arial"/>
              </w:rPr>
              <w:t>miejsce zamieszkania lub siedziby oraz adres osoby wnoszącej skargę;</w:t>
            </w:r>
          </w:p>
          <w:p w14:paraId="79EE5B67" w14:textId="77777777" w:rsidR="00BF0B52" w:rsidRPr="00E10B7C" w:rsidRDefault="003A7D59" w:rsidP="003A7D59">
            <w:pPr>
              <w:pStyle w:val="tabelkatimes"/>
              <w:ind w:left="727" w:hanging="28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)</w:t>
            </w:r>
            <w:r>
              <w:rPr>
                <w:rFonts w:ascii="Arial" w:hAnsi="Arial" w:cs="Arial"/>
              </w:rPr>
              <w:tab/>
            </w:r>
            <w:r w:rsidR="00BF0B52" w:rsidRPr="00E10B7C">
              <w:rPr>
                <w:rFonts w:ascii="Arial" w:hAnsi="Arial" w:cs="Arial"/>
              </w:rPr>
              <w:t>gdy skargę wnosi przedsiębiorca wpisany do Centralnej Ewidencji i Informacji o Działalności Gospodarczej - adres do korespondencji wpisany do tej ewidencji;</w:t>
            </w:r>
          </w:p>
          <w:p w14:paraId="483576D4" w14:textId="77777777" w:rsidR="00BF0B52" w:rsidRPr="00E10B7C" w:rsidRDefault="003A7D59" w:rsidP="003A7D59">
            <w:pPr>
              <w:pStyle w:val="tabelkatimes"/>
              <w:ind w:left="727" w:hanging="28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)</w:t>
            </w:r>
            <w:r>
              <w:rPr>
                <w:rFonts w:ascii="Arial" w:hAnsi="Arial" w:cs="Arial"/>
              </w:rPr>
              <w:tab/>
            </w:r>
            <w:r w:rsidR="00BF0B52" w:rsidRPr="00E10B7C">
              <w:rPr>
                <w:rFonts w:ascii="Arial" w:hAnsi="Arial" w:cs="Arial"/>
              </w:rPr>
              <w:t>numer PESEL lub NIP skarżącego będącego osobą fizyczną, a jeżeli skarżący nie jest osobą fizyczną, należy wskazać jego numer w Krajowym Rejestrze Sądowym, a w razie jego braku - numer w innym właściwym rejestrze, ewidencji lub NIP, o ile skarżący jest obowiązany do jego posiadania; numer ten należy podać obok imienia i nazwiska lub nazwy w rubryce 3.1.1.</w:t>
            </w:r>
          </w:p>
        </w:tc>
      </w:tr>
    </w:tbl>
    <w:p w14:paraId="4D5935F4" w14:textId="77777777" w:rsidR="009916F1" w:rsidRDefault="009916F1" w:rsidP="00E10B7C">
      <w:pPr>
        <w:pStyle w:val="tabelkatimes"/>
        <w:rPr>
          <w:rFonts w:ascii="Arial" w:hAnsi="Arial" w:cs="Arial"/>
          <w:b/>
          <w:sz w:val="22"/>
          <w:szCs w:val="22"/>
        </w:rPr>
        <w:sectPr w:rsidR="009916F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ela-Motyw"/>
        <w:tblW w:w="9798" w:type="dxa"/>
        <w:tblInd w:w="57" w:type="dxa"/>
        <w:tblLayout w:type="fixed"/>
        <w:tblCellMar>
          <w:left w:w="57" w:type="dxa"/>
          <w:right w:w="57" w:type="dxa"/>
        </w:tblCellMar>
        <w:tblLook w:val="05E0" w:firstRow="1" w:lastRow="1" w:firstColumn="1" w:lastColumn="1" w:noHBand="0" w:noVBand="1"/>
      </w:tblPr>
      <w:tblGrid>
        <w:gridCol w:w="4814"/>
        <w:gridCol w:w="4984"/>
      </w:tblGrid>
      <w:tr w:rsidR="00BF0B52" w:rsidRPr="00E10B7C" w14:paraId="7480C8B0" w14:textId="77777777" w:rsidTr="006E35FA">
        <w:tc>
          <w:tcPr>
            <w:tcW w:w="4814" w:type="dxa"/>
            <w:shd w:val="pct15" w:color="000000" w:fill="auto"/>
            <w:vAlign w:val="center"/>
          </w:tcPr>
          <w:p w14:paraId="7277C181" w14:textId="77777777" w:rsidR="006E35FA" w:rsidRDefault="00BF0B52" w:rsidP="006E35FA">
            <w:pPr>
              <w:pStyle w:val="tabelkatimes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lastRenderedPageBreak/>
              <w:t>3</w:t>
            </w:r>
            <w:r w:rsidR="006E35FA">
              <w:rPr>
                <w:rFonts w:ascii="Arial" w:hAnsi="Arial" w:cs="Arial"/>
                <w:b/>
                <w:sz w:val="22"/>
                <w:szCs w:val="22"/>
              </w:rPr>
              <w:t>.1.1. Imię i nazwisko lub nazwa</w:t>
            </w:r>
          </w:p>
          <w:p w14:paraId="77477955" w14:textId="77777777" w:rsidR="00BF0B52" w:rsidRPr="008D1344" w:rsidRDefault="00BF0B52" w:rsidP="006E35FA">
            <w:pPr>
              <w:pStyle w:val="tabelkatimes"/>
              <w:spacing w:before="160"/>
              <w:ind w:left="653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wnoszącego skargę</w:t>
            </w:r>
          </w:p>
        </w:tc>
        <w:tc>
          <w:tcPr>
            <w:tcW w:w="4984" w:type="dxa"/>
            <w:shd w:val="pct15" w:color="000000" w:fill="auto"/>
          </w:tcPr>
          <w:p w14:paraId="0C069B4E" w14:textId="77777777" w:rsidR="00BF0B52" w:rsidRPr="00E10B7C" w:rsidRDefault="00BF0B52" w:rsidP="006E35FA">
            <w:pPr>
              <w:pStyle w:val="tabelkatimes"/>
              <w:ind w:left="809" w:hanging="710"/>
              <w:rPr>
                <w:rFonts w:ascii="Arial" w:hAnsi="Arial" w:cs="Arial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1.2.</w:t>
            </w:r>
            <w:r w:rsidR="006E35FA">
              <w:rPr>
                <w:rFonts w:ascii="Arial" w:hAnsi="Arial" w:cs="Arial"/>
              </w:rPr>
              <w:tab/>
            </w:r>
            <w:r w:rsidRPr="008D1344">
              <w:rPr>
                <w:rFonts w:ascii="Arial" w:hAnsi="Arial" w:cs="Arial"/>
                <w:b/>
                <w:sz w:val="22"/>
                <w:szCs w:val="22"/>
              </w:rPr>
              <w:t>Miejsce zamieszkania i adres zamieszkania lub siedziby</w:t>
            </w:r>
            <w:r w:rsidRPr="00E10B7C">
              <w:rPr>
                <w:rFonts w:ascii="Arial" w:hAnsi="Arial" w:cs="Arial"/>
              </w:rPr>
              <w:t xml:space="preserve"> (dodatkowo można podać adres korespondencyjny, jeżeli jest inny niż adres miejsca zamieszkania lub siedziby)</w:t>
            </w:r>
          </w:p>
        </w:tc>
      </w:tr>
      <w:tr w:rsidR="00BF0B52" w:rsidRPr="00E10B7C" w14:paraId="0CE4749D" w14:textId="77777777" w:rsidTr="006E35FA">
        <w:trPr>
          <w:trHeight w:val="1193"/>
        </w:trPr>
        <w:tc>
          <w:tcPr>
            <w:tcW w:w="4814" w:type="dxa"/>
            <w:shd w:val="clear" w:color="000000" w:fill="auto"/>
          </w:tcPr>
          <w:p w14:paraId="0BA0017A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  <w:tc>
          <w:tcPr>
            <w:tcW w:w="4984" w:type="dxa"/>
            <w:shd w:val="clear" w:color="000000" w:fill="auto"/>
          </w:tcPr>
          <w:p w14:paraId="14654A6A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34AA5A66" w14:textId="77777777" w:rsidTr="00E10B7C">
        <w:tc>
          <w:tcPr>
            <w:tcW w:w="9798" w:type="dxa"/>
            <w:gridSpan w:val="2"/>
            <w:shd w:val="pct15" w:color="000000" w:fill="auto"/>
          </w:tcPr>
          <w:p w14:paraId="335A760A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2. Przedstawiciel ustawowy wnoszącego skargę lub pełnomocnik</w:t>
            </w:r>
          </w:p>
          <w:p w14:paraId="306F30A8" w14:textId="77777777" w:rsidR="00BF0B52" w:rsidRPr="00E10B7C" w:rsidRDefault="00BF0B52" w:rsidP="006E35FA">
            <w:pPr>
              <w:pStyle w:val="tabelkatimes"/>
              <w:ind w:left="511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Jeżeli skargę wnosi przedstawiciel ustawowy (np. rodzic albo opiekun) skarżącego albo pełnomocnik, który dotychczas nie brał udziału w postępowaniu egzekucyjnym, należy podać także adres przedstawiciela albo pełnomocnika.</w:t>
            </w:r>
          </w:p>
        </w:tc>
      </w:tr>
      <w:tr w:rsidR="00BF0B52" w:rsidRPr="00E10B7C" w14:paraId="12E5B8E8" w14:textId="77777777" w:rsidTr="006E35FA">
        <w:trPr>
          <w:trHeight w:val="1166"/>
        </w:trPr>
        <w:tc>
          <w:tcPr>
            <w:tcW w:w="4814" w:type="dxa"/>
            <w:shd w:val="clear" w:color="000000" w:fill="auto"/>
          </w:tcPr>
          <w:p w14:paraId="065ACBD5" w14:textId="77777777" w:rsidR="00BF0B52" w:rsidRPr="00E10B7C" w:rsidRDefault="00BF0B52" w:rsidP="006E35FA">
            <w:pPr>
              <w:pStyle w:val="tabelkatimes"/>
              <w:spacing w:before="120"/>
              <w:ind w:left="559" w:hanging="568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3.2.1.</w:t>
            </w:r>
            <w:r w:rsidR="006E35FA">
              <w:rPr>
                <w:rFonts w:ascii="Arial" w:hAnsi="Arial" w:cs="Arial"/>
              </w:rPr>
              <w:tab/>
            </w:r>
            <w:r w:rsidRPr="00E10B7C">
              <w:rPr>
                <w:rFonts w:ascii="Arial" w:hAnsi="Arial" w:cs="Arial"/>
              </w:rPr>
              <w:t>Imię i nazwisko przedstawiciela ustawowego</w:t>
            </w:r>
          </w:p>
        </w:tc>
        <w:tc>
          <w:tcPr>
            <w:tcW w:w="4984" w:type="dxa"/>
            <w:shd w:val="clear" w:color="000000" w:fill="auto"/>
          </w:tcPr>
          <w:p w14:paraId="644A5683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3.2.2. Adres przedstawiciela ustawowego</w:t>
            </w:r>
          </w:p>
        </w:tc>
      </w:tr>
      <w:tr w:rsidR="00BF0B52" w:rsidRPr="00E10B7C" w14:paraId="141B9955" w14:textId="77777777" w:rsidTr="006E35FA">
        <w:trPr>
          <w:trHeight w:val="1123"/>
        </w:trPr>
        <w:tc>
          <w:tcPr>
            <w:tcW w:w="4814" w:type="dxa"/>
            <w:shd w:val="clear" w:color="000000" w:fill="auto"/>
          </w:tcPr>
          <w:p w14:paraId="11F3638B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3.2.3. Imię i nazwisko pełnomocnika</w:t>
            </w:r>
          </w:p>
        </w:tc>
        <w:tc>
          <w:tcPr>
            <w:tcW w:w="4984" w:type="dxa"/>
            <w:shd w:val="clear" w:color="000000" w:fill="auto"/>
          </w:tcPr>
          <w:p w14:paraId="413E7502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3.2.4. Adres pełnomocnika</w:t>
            </w:r>
          </w:p>
        </w:tc>
      </w:tr>
      <w:tr w:rsidR="00BF0B52" w:rsidRPr="00E10B7C" w14:paraId="4B8042E9" w14:textId="77777777" w:rsidTr="00E10B7C">
        <w:tc>
          <w:tcPr>
            <w:tcW w:w="9798" w:type="dxa"/>
            <w:gridSpan w:val="2"/>
            <w:shd w:val="pct15" w:color="000000" w:fill="auto"/>
          </w:tcPr>
          <w:p w14:paraId="01D60FEC" w14:textId="77777777" w:rsidR="00BF0B52" w:rsidRPr="00E10B7C" w:rsidRDefault="00BF0B52" w:rsidP="006E35FA">
            <w:pPr>
              <w:pStyle w:val="tabelkatimes"/>
              <w:spacing w:before="80"/>
              <w:rPr>
                <w:rFonts w:ascii="Arial" w:hAnsi="Arial" w:cs="Arial"/>
                <w:b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3. Wierzyciel, który złożył wniosek o wszczęcie egzekucji w sprawie</w:t>
            </w:r>
          </w:p>
          <w:p w14:paraId="0C2D9380" w14:textId="77777777" w:rsidR="00BF0B52" w:rsidRPr="00E10B7C" w:rsidRDefault="00BF0B52" w:rsidP="006E35FA">
            <w:pPr>
              <w:pStyle w:val="tabelkatimes"/>
              <w:spacing w:before="120"/>
              <w:ind w:left="511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podać imię i nazwisko lub nazwę, a jeżeli wierzycieli jest dwóch lub więcej, należy wymienić wszystkich (nie jest wymagane podanie adresów wierzycieli ani wymienienie ich pełnomocników).</w:t>
            </w:r>
          </w:p>
        </w:tc>
      </w:tr>
      <w:tr w:rsidR="00BF0B52" w:rsidRPr="00E10B7C" w14:paraId="471F064E" w14:textId="77777777" w:rsidTr="006E35FA">
        <w:trPr>
          <w:trHeight w:val="915"/>
        </w:trPr>
        <w:tc>
          <w:tcPr>
            <w:tcW w:w="9798" w:type="dxa"/>
            <w:gridSpan w:val="2"/>
            <w:shd w:val="clear" w:color="000000" w:fill="auto"/>
          </w:tcPr>
          <w:p w14:paraId="1293B1F7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45197E50" w14:textId="77777777" w:rsidTr="00E10B7C">
        <w:tc>
          <w:tcPr>
            <w:tcW w:w="9798" w:type="dxa"/>
            <w:gridSpan w:val="2"/>
            <w:shd w:val="pct15" w:color="000000" w:fill="auto"/>
          </w:tcPr>
          <w:p w14:paraId="0C41B34F" w14:textId="77777777" w:rsidR="00BF0B52" w:rsidRPr="008D1344" w:rsidRDefault="00BF0B52" w:rsidP="00A945C1">
            <w:pPr>
              <w:pStyle w:val="tabelkatimes"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3.4. Dłużnik, przeciwko któremu toczy się postępowanie egzekucyjne</w:t>
            </w:r>
          </w:p>
          <w:p w14:paraId="4F88906D" w14:textId="77777777" w:rsidR="00BF0B52" w:rsidRPr="00E10B7C" w:rsidRDefault="00BF0B52" w:rsidP="00A945C1">
            <w:pPr>
              <w:pStyle w:val="tabelkatimes"/>
              <w:spacing w:after="240"/>
              <w:ind w:left="475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podać imię i nazwisko lub nazwę, a jeżeli dłużników jest dwóch lub więcej, należy wymienić wszystkich (nie jest wymagane podanie adresów dłużników ani wymienienie ich pełnomocników).</w:t>
            </w:r>
          </w:p>
        </w:tc>
      </w:tr>
      <w:tr w:rsidR="00BF0B52" w:rsidRPr="00E10B7C" w14:paraId="385F1774" w14:textId="77777777" w:rsidTr="00A945C1">
        <w:trPr>
          <w:trHeight w:val="903"/>
        </w:trPr>
        <w:tc>
          <w:tcPr>
            <w:tcW w:w="9798" w:type="dxa"/>
            <w:gridSpan w:val="2"/>
            <w:shd w:val="clear" w:color="000000" w:fill="auto"/>
          </w:tcPr>
          <w:p w14:paraId="7E0F9F4C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0F048A58" w14:textId="77777777" w:rsidTr="00A945C1">
        <w:trPr>
          <w:trHeight w:val="420"/>
        </w:trPr>
        <w:tc>
          <w:tcPr>
            <w:tcW w:w="9798" w:type="dxa"/>
            <w:gridSpan w:val="2"/>
            <w:shd w:val="pct15" w:color="000000" w:fill="auto"/>
          </w:tcPr>
          <w:p w14:paraId="331385E6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4. Oznaczenie zaskarżonej czynności albo zaniechania dokonania czynności</w:t>
            </w:r>
          </w:p>
        </w:tc>
      </w:tr>
      <w:tr w:rsidR="00BF0B52" w:rsidRPr="00E10B7C" w14:paraId="67E578B5" w14:textId="77777777" w:rsidTr="00E10B7C">
        <w:tc>
          <w:tcPr>
            <w:tcW w:w="9798" w:type="dxa"/>
            <w:gridSpan w:val="2"/>
            <w:shd w:val="clear" w:color="000000" w:fill="auto"/>
          </w:tcPr>
          <w:p w14:paraId="3C3C17E1" w14:textId="77777777" w:rsidR="00BF0B52" w:rsidRPr="008D1344" w:rsidRDefault="00BF0B52" w:rsidP="004665DA">
            <w:pPr>
              <w:pStyle w:val="tabelkatimes"/>
              <w:spacing w:before="8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4.1. Zaskarżam:</w:t>
            </w:r>
          </w:p>
          <w:p w14:paraId="686CD845" w14:textId="77777777" w:rsidR="00BF0B52" w:rsidRPr="008D1344" w:rsidRDefault="00BF0B52" w:rsidP="004665DA">
            <w:pPr>
              <w:pStyle w:val="tabelkatimes"/>
              <w:spacing w:before="240"/>
              <w:ind w:left="511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- czynność (czynności) komornika*</w:t>
            </w:r>
          </w:p>
          <w:p w14:paraId="32B1BE7C" w14:textId="77777777" w:rsidR="00BF0B52" w:rsidRPr="008D1344" w:rsidRDefault="00BF0B52" w:rsidP="004665DA">
            <w:pPr>
              <w:pStyle w:val="tabelkatimes"/>
              <w:spacing w:before="80" w:after="120"/>
              <w:ind w:left="51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- zaniechanie dokonania czynności przez komornika*</w:t>
            </w:r>
          </w:p>
        </w:tc>
      </w:tr>
      <w:tr w:rsidR="00BF0B52" w:rsidRPr="00E10B7C" w14:paraId="4446D660" w14:textId="77777777" w:rsidTr="004665DA">
        <w:trPr>
          <w:trHeight w:val="2253"/>
        </w:trPr>
        <w:tc>
          <w:tcPr>
            <w:tcW w:w="9798" w:type="dxa"/>
            <w:gridSpan w:val="2"/>
            <w:shd w:val="clear" w:color="000000" w:fill="auto"/>
          </w:tcPr>
          <w:p w14:paraId="6954938A" w14:textId="77777777" w:rsidR="00BF0B52" w:rsidRPr="008D1344" w:rsidRDefault="00BF0B52" w:rsidP="004665DA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4.2. Opis zaskarżonej (zaskarżonych) czynności lub przedmiotu zaniechania</w:t>
            </w:r>
          </w:p>
          <w:p w14:paraId="6CAD0287" w14:textId="77777777" w:rsidR="00BF0B52" w:rsidRPr="00E10B7C" w:rsidRDefault="00BF0B52" w:rsidP="004665DA">
            <w:pPr>
              <w:pStyle w:val="tabelkatimes"/>
              <w:spacing w:before="80"/>
              <w:ind w:left="426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dokładnie określić zaskarżoną czynność lub czynności komornika w sposób umożliwiający identyfikację (np. przez wskazanie rodzaju czynności, daty dokonania, osoby lub przedmiotu, do którego się odnosiła). Jeżeli skarga dotyczy części czynności, należy wskazać zaskarżoną część (np. jeden z punktów postanowienia komornika). W razie zaskarżenia zaniechania dokonania czynności przez komornika należy wskazać, jakiej lub jakich czynności komornik zaniechał.</w:t>
            </w:r>
          </w:p>
        </w:tc>
      </w:tr>
    </w:tbl>
    <w:p w14:paraId="6C9AF8EA" w14:textId="77777777" w:rsidR="004665DA" w:rsidRDefault="004665DA" w:rsidP="00E10B7C">
      <w:pPr>
        <w:pStyle w:val="tabelkatimes"/>
        <w:rPr>
          <w:rFonts w:ascii="Arial" w:hAnsi="Arial" w:cs="Arial"/>
          <w:b/>
          <w:sz w:val="22"/>
          <w:szCs w:val="22"/>
        </w:rPr>
        <w:sectPr w:rsidR="004665DA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ela-Motyw"/>
        <w:tblW w:w="9798" w:type="dxa"/>
        <w:tblInd w:w="57" w:type="dxa"/>
        <w:tblLayout w:type="fixed"/>
        <w:tblCellMar>
          <w:left w:w="57" w:type="dxa"/>
          <w:right w:w="57" w:type="dxa"/>
        </w:tblCellMar>
        <w:tblLook w:val="05E0" w:firstRow="1" w:lastRow="1" w:firstColumn="1" w:lastColumn="1" w:noHBand="0" w:noVBand="1"/>
      </w:tblPr>
      <w:tblGrid>
        <w:gridCol w:w="2208"/>
        <w:gridCol w:w="5318"/>
        <w:gridCol w:w="2272"/>
      </w:tblGrid>
      <w:tr w:rsidR="00BF0B52" w:rsidRPr="00E10B7C" w14:paraId="72C6540C" w14:textId="77777777" w:rsidTr="00E10B7C">
        <w:tc>
          <w:tcPr>
            <w:tcW w:w="9798" w:type="dxa"/>
            <w:gridSpan w:val="3"/>
            <w:shd w:val="pct15" w:color="000000" w:fill="auto"/>
          </w:tcPr>
          <w:p w14:paraId="104C1342" w14:textId="77777777" w:rsidR="00BF0B52" w:rsidRPr="008D1344" w:rsidRDefault="00BF0B52" w:rsidP="00326CC1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lastRenderedPageBreak/>
              <w:t>5. Wniosek</w:t>
            </w:r>
          </w:p>
          <w:p w14:paraId="518B9455" w14:textId="77777777" w:rsidR="00BF0B52" w:rsidRPr="00E10B7C" w:rsidRDefault="00BF0B52" w:rsidP="00326CC1">
            <w:pPr>
              <w:pStyle w:val="tabelkatimes"/>
              <w:ind w:left="227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wskazać, jakich działań ze strony komornika lub sądu domaga się skarżący. Może to być żądanie uchylenia zaskarżonej czynności albo zmiany tej czynności. W razie zaniechania dokonania czynności przez komornika skarżący może domagać się dokonania czynności.</w:t>
            </w:r>
          </w:p>
        </w:tc>
      </w:tr>
      <w:tr w:rsidR="00BF0B52" w:rsidRPr="00E10B7C" w14:paraId="026C1EE2" w14:textId="77777777" w:rsidTr="00E10B7C">
        <w:tc>
          <w:tcPr>
            <w:tcW w:w="9798" w:type="dxa"/>
            <w:gridSpan w:val="3"/>
            <w:shd w:val="clear" w:color="000000" w:fill="auto"/>
          </w:tcPr>
          <w:p w14:paraId="3D934207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5.1. Wnoszę o:</w:t>
            </w:r>
          </w:p>
          <w:p w14:paraId="5558CF26" w14:textId="77777777" w:rsidR="00BF0B52" w:rsidRPr="008D1344" w:rsidRDefault="00BF0B52" w:rsidP="003E5C9A">
            <w:pPr>
              <w:pStyle w:val="tabelkatimes"/>
              <w:spacing w:before="80"/>
              <w:ind w:left="511"/>
              <w:rPr>
                <w:rFonts w:ascii="Arial" w:hAnsi="Arial" w:cs="Arial"/>
                <w:sz w:val="22"/>
                <w:szCs w:val="22"/>
              </w:rPr>
            </w:pPr>
            <w:r w:rsidRPr="008D1344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8D1344">
              <w:rPr>
                <w:rFonts w:ascii="Arial" w:hAnsi="Arial" w:cs="Arial"/>
                <w:b/>
                <w:sz w:val="22"/>
                <w:szCs w:val="22"/>
              </w:rPr>
              <w:t>uchylenie zaskarżonej czynności*</w:t>
            </w:r>
          </w:p>
          <w:p w14:paraId="4B0FBF05" w14:textId="77777777" w:rsidR="00BF0B52" w:rsidRPr="008D1344" w:rsidRDefault="00BF0B52" w:rsidP="003E5C9A">
            <w:pPr>
              <w:pStyle w:val="tabelkatimes"/>
              <w:spacing w:before="80"/>
              <w:ind w:left="511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- zmianę zaskarżonej czynności*</w:t>
            </w:r>
          </w:p>
          <w:p w14:paraId="361FF0F8" w14:textId="77777777" w:rsidR="00BF0B52" w:rsidRPr="00E10B7C" w:rsidRDefault="00BF0B52" w:rsidP="003E5C9A">
            <w:pPr>
              <w:pStyle w:val="tabelkatimes"/>
              <w:spacing w:before="80" w:after="120"/>
              <w:ind w:left="510"/>
              <w:rPr>
                <w:rFonts w:ascii="Arial" w:hAnsi="Arial" w:cs="Arial"/>
                <w:b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- nakazanie dokonania czynności*</w:t>
            </w:r>
          </w:p>
        </w:tc>
      </w:tr>
      <w:tr w:rsidR="00BF0B52" w:rsidRPr="00E10B7C" w14:paraId="4E160549" w14:textId="77777777" w:rsidTr="003E5C9A">
        <w:trPr>
          <w:trHeight w:val="2612"/>
        </w:trPr>
        <w:tc>
          <w:tcPr>
            <w:tcW w:w="9798" w:type="dxa"/>
            <w:gridSpan w:val="3"/>
            <w:shd w:val="clear" w:color="000000" w:fill="auto"/>
          </w:tcPr>
          <w:p w14:paraId="08E96DD7" w14:textId="77777777" w:rsidR="00BF0B52" w:rsidRPr="008D1344" w:rsidRDefault="00BF0B52" w:rsidP="003E5C9A">
            <w:pPr>
              <w:pStyle w:val="tabelkatimes"/>
              <w:spacing w:before="8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5.2. Zwięzły opis wniosku</w:t>
            </w:r>
          </w:p>
          <w:p w14:paraId="7E278B40" w14:textId="77777777" w:rsidR="00BF0B52" w:rsidRPr="00E10B7C" w:rsidRDefault="00BF0B52" w:rsidP="003E5C9A">
            <w:pPr>
              <w:pStyle w:val="tabelkatimes"/>
              <w:spacing w:before="80"/>
              <w:ind w:left="511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Jeżeli żądanie dotyczy zmiany czynności, należy wskazać, na czym ma polegać zmiana. W razie skargi na zaniechanie dokonania czynności należy wskazać czynność, której komornik powinien dokonać.</w:t>
            </w:r>
          </w:p>
        </w:tc>
      </w:tr>
      <w:tr w:rsidR="00BF0B52" w:rsidRPr="00E10B7C" w14:paraId="7F476F7A" w14:textId="77777777" w:rsidTr="00E10B7C">
        <w:tc>
          <w:tcPr>
            <w:tcW w:w="9798" w:type="dxa"/>
            <w:gridSpan w:val="3"/>
            <w:shd w:val="pct15" w:color="000000" w:fill="auto"/>
          </w:tcPr>
          <w:p w14:paraId="3DD59391" w14:textId="77777777" w:rsidR="00BF0B52" w:rsidRPr="008D1344" w:rsidRDefault="00BF0B52" w:rsidP="00E10B7C">
            <w:pPr>
              <w:pStyle w:val="tabelkatimes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6. Uzasadnienie skargi</w:t>
            </w:r>
          </w:p>
          <w:p w14:paraId="458AF78B" w14:textId="77777777" w:rsidR="00BF0B52" w:rsidRPr="00E10B7C" w:rsidRDefault="00BF0B52" w:rsidP="003E5C9A">
            <w:pPr>
              <w:pStyle w:val="tabelkatimes"/>
              <w:ind w:left="279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Należy zwięźle opisać zarzuty, które według skarżącego przemawiają za uwzględnieniem skargi. Skarżący może też zgłosić dowody potwierdzające fakty, na które się powołuje.</w:t>
            </w:r>
          </w:p>
        </w:tc>
      </w:tr>
      <w:tr w:rsidR="00BF0B52" w:rsidRPr="00E10B7C" w14:paraId="1562AA6F" w14:textId="77777777" w:rsidTr="00CE0939">
        <w:trPr>
          <w:trHeight w:val="3383"/>
        </w:trPr>
        <w:tc>
          <w:tcPr>
            <w:tcW w:w="9798" w:type="dxa"/>
            <w:gridSpan w:val="3"/>
            <w:shd w:val="clear" w:color="000000" w:fill="auto"/>
          </w:tcPr>
          <w:p w14:paraId="728C8F4E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  <w:tr w:rsidR="00BF0B52" w:rsidRPr="00E10B7C" w14:paraId="51020E83" w14:textId="77777777" w:rsidTr="00CE0939">
        <w:trPr>
          <w:trHeight w:val="1547"/>
        </w:trPr>
        <w:tc>
          <w:tcPr>
            <w:tcW w:w="2208" w:type="dxa"/>
            <w:shd w:val="pct15" w:color="000000" w:fill="auto"/>
          </w:tcPr>
          <w:p w14:paraId="05312AFC" w14:textId="77777777" w:rsidR="00BF0B52" w:rsidRPr="008D1344" w:rsidRDefault="00BF0B52" w:rsidP="00F61582">
            <w:pPr>
              <w:pStyle w:val="tabelkatimes"/>
              <w:spacing w:before="640"/>
              <w:rPr>
                <w:rFonts w:ascii="Arial" w:hAnsi="Arial" w:cs="Arial"/>
                <w:b/>
                <w:sz w:val="22"/>
                <w:szCs w:val="22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7. Inne wnioski</w:t>
            </w:r>
          </w:p>
        </w:tc>
        <w:tc>
          <w:tcPr>
            <w:tcW w:w="7590" w:type="dxa"/>
            <w:gridSpan w:val="2"/>
            <w:shd w:val="clear" w:color="000000" w:fill="auto"/>
          </w:tcPr>
          <w:p w14:paraId="4A4AC409" w14:textId="77777777" w:rsidR="00BF0B52" w:rsidRPr="008D1344" w:rsidRDefault="00BF0B52" w:rsidP="00F61582">
            <w:pPr>
              <w:pStyle w:val="tabelkatimes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8D1344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8D1344">
              <w:rPr>
                <w:rFonts w:ascii="Arial" w:hAnsi="Arial" w:cs="Arial"/>
                <w:b/>
                <w:sz w:val="22"/>
                <w:szCs w:val="22"/>
              </w:rPr>
              <w:t>zasądzenie kosztów postępowania wywołanego wniesieniem skargi*</w:t>
            </w:r>
          </w:p>
          <w:p w14:paraId="314F79D8" w14:textId="77777777" w:rsidR="00BF0B52" w:rsidRPr="00E10B7C" w:rsidRDefault="00BF0B52" w:rsidP="00F61582">
            <w:pPr>
              <w:pStyle w:val="tabelkatimes"/>
              <w:spacing w:before="80"/>
              <w:rPr>
                <w:rFonts w:ascii="Arial" w:hAnsi="Arial" w:cs="Arial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- pozostałe</w:t>
            </w:r>
            <w:r w:rsidRPr="00E10B7C">
              <w:rPr>
                <w:rFonts w:ascii="Arial" w:hAnsi="Arial" w:cs="Arial"/>
              </w:rPr>
              <w:t>* (podać jakie):</w:t>
            </w:r>
          </w:p>
        </w:tc>
      </w:tr>
      <w:tr w:rsidR="00BF0B52" w:rsidRPr="00E10B7C" w14:paraId="59E271D6" w14:textId="77777777" w:rsidTr="00E10B7C">
        <w:tc>
          <w:tcPr>
            <w:tcW w:w="9798" w:type="dxa"/>
            <w:gridSpan w:val="3"/>
            <w:shd w:val="pct15" w:color="000000" w:fill="auto"/>
          </w:tcPr>
          <w:p w14:paraId="56F39686" w14:textId="77777777" w:rsidR="00BF0B52" w:rsidRPr="00E10B7C" w:rsidRDefault="00BF0B52" w:rsidP="00CE0939">
            <w:pPr>
              <w:pStyle w:val="tabelkatimes"/>
              <w:spacing w:before="80" w:after="120"/>
              <w:rPr>
                <w:rFonts w:ascii="Arial" w:hAnsi="Arial" w:cs="Arial"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 xml:space="preserve">8. </w:t>
            </w:r>
            <w:bookmarkStart w:id="3" w:name="WKP_AL_12"/>
            <w:r w:rsidRPr="008D1344">
              <w:rPr>
                <w:rFonts w:ascii="Arial" w:hAnsi="Arial" w:cs="Arial"/>
                <w:b/>
                <w:sz w:val="22"/>
                <w:szCs w:val="22"/>
              </w:rPr>
              <w:t>Załączniki</w:t>
            </w:r>
            <w:bookmarkEnd w:id="3"/>
            <w:r w:rsidRPr="00E10B7C">
              <w:rPr>
                <w:rFonts w:ascii="Arial" w:hAnsi="Arial" w:cs="Arial"/>
              </w:rPr>
              <w:t xml:space="preserve"> (należy wymienić wszystkie dokumenty dołączone do skargi):</w:t>
            </w:r>
          </w:p>
        </w:tc>
      </w:tr>
      <w:tr w:rsidR="00BF0B52" w:rsidRPr="00E10B7C" w14:paraId="776EA67D" w14:textId="77777777" w:rsidTr="00E10B7C">
        <w:tc>
          <w:tcPr>
            <w:tcW w:w="9798" w:type="dxa"/>
            <w:gridSpan w:val="3"/>
            <w:shd w:val="clear" w:color="000000" w:fill="auto"/>
          </w:tcPr>
          <w:p w14:paraId="5F3612CE" w14:textId="77777777" w:rsidR="00BF0B52" w:rsidRPr="00E10B7C" w:rsidRDefault="00BF0B52" w:rsidP="00CE0939">
            <w:pPr>
              <w:pStyle w:val="tabelkatimes"/>
              <w:spacing w:before="240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 xml:space="preserve">1) .......... odpisów skargi i wszystkich </w:t>
            </w:r>
            <w:bookmarkStart w:id="4" w:name="WKP_AL_13"/>
            <w:r w:rsidRPr="00E10B7C">
              <w:rPr>
                <w:rFonts w:ascii="Arial" w:hAnsi="Arial" w:cs="Arial"/>
              </w:rPr>
              <w:t>załączników</w:t>
            </w:r>
            <w:bookmarkEnd w:id="4"/>
            <w:r w:rsidRPr="00E10B7C">
              <w:rPr>
                <w:rFonts w:ascii="Arial" w:hAnsi="Arial" w:cs="Arial"/>
              </w:rPr>
              <w:t>,</w:t>
            </w:r>
          </w:p>
          <w:p w14:paraId="387C508A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2) pełnomocnictwo*,</w:t>
            </w:r>
          </w:p>
          <w:p w14:paraId="142A8099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3) dokument lub dokumenty wykazujące upoważnienie do działania w imieniu skarżącego niebędącego osobą fizyczną*,</w:t>
            </w:r>
          </w:p>
          <w:p w14:paraId="3D94257B" w14:textId="77777777" w:rsidR="00BF0B52" w:rsidRPr="00E10B7C" w:rsidRDefault="00BF0B52" w:rsidP="00CE0939">
            <w:pPr>
              <w:pStyle w:val="tabelkatimes"/>
              <w:spacing w:after="120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</w:rPr>
              <w:t>4) ........................................</w:t>
            </w:r>
          </w:p>
        </w:tc>
      </w:tr>
      <w:tr w:rsidR="00BF0B52" w:rsidRPr="00E10B7C" w14:paraId="1E8BDF52" w14:textId="77777777" w:rsidTr="00CE0939">
        <w:tc>
          <w:tcPr>
            <w:tcW w:w="7526" w:type="dxa"/>
            <w:gridSpan w:val="2"/>
            <w:shd w:val="pct15" w:color="000000" w:fill="auto"/>
          </w:tcPr>
          <w:p w14:paraId="6AF5FC33" w14:textId="77777777" w:rsidR="00CE0939" w:rsidRDefault="00BF0B52" w:rsidP="00CE0939">
            <w:pPr>
              <w:pStyle w:val="tabelkatimes"/>
              <w:ind w:left="227" w:hanging="284"/>
              <w:rPr>
                <w:rFonts w:ascii="Arial" w:hAnsi="Arial" w:cs="Arial"/>
                <w:b/>
              </w:rPr>
            </w:pPr>
            <w:r w:rsidRPr="008D1344">
              <w:rPr>
                <w:rFonts w:ascii="Arial" w:hAnsi="Arial" w:cs="Arial"/>
                <w:b/>
                <w:sz w:val="22"/>
                <w:szCs w:val="22"/>
              </w:rPr>
              <w:t>9.</w:t>
            </w:r>
            <w:r w:rsidR="00CE0939">
              <w:rPr>
                <w:rFonts w:ascii="Arial" w:hAnsi="Arial" w:cs="Arial"/>
              </w:rPr>
              <w:tab/>
            </w:r>
            <w:r w:rsidRPr="008D1344">
              <w:rPr>
                <w:rFonts w:ascii="Arial" w:hAnsi="Arial" w:cs="Arial"/>
                <w:b/>
                <w:sz w:val="22"/>
                <w:szCs w:val="22"/>
              </w:rPr>
              <w:t>Imię i nazwisko</w:t>
            </w:r>
            <w:r w:rsidRPr="00E10B7C">
              <w:rPr>
                <w:rFonts w:ascii="Arial" w:hAnsi="Arial" w:cs="Arial"/>
                <w:b/>
              </w:rPr>
              <w:t xml:space="preserve"> </w:t>
            </w:r>
            <w:r w:rsidRPr="00E10B7C">
              <w:rPr>
                <w:rFonts w:ascii="Arial" w:hAnsi="Arial" w:cs="Arial"/>
              </w:rPr>
              <w:t xml:space="preserve">(czytelne) </w:t>
            </w:r>
            <w:r w:rsidRPr="00E10B7C">
              <w:rPr>
                <w:rFonts w:ascii="Arial" w:hAnsi="Arial" w:cs="Arial"/>
                <w:b/>
              </w:rPr>
              <w:t xml:space="preserve">osoby </w:t>
            </w:r>
            <w:r w:rsidRPr="00E10B7C">
              <w:rPr>
                <w:rFonts w:ascii="Arial" w:hAnsi="Arial" w:cs="Arial"/>
              </w:rPr>
              <w:t xml:space="preserve">(lub osób) </w:t>
            </w:r>
            <w:r w:rsidRPr="00E10B7C">
              <w:rPr>
                <w:rFonts w:ascii="Arial" w:hAnsi="Arial" w:cs="Arial"/>
                <w:b/>
              </w:rPr>
              <w:t xml:space="preserve">wnoszącej </w:t>
            </w:r>
            <w:r w:rsidRPr="00E10B7C">
              <w:rPr>
                <w:rFonts w:ascii="Arial" w:hAnsi="Arial" w:cs="Arial"/>
              </w:rPr>
              <w:t xml:space="preserve">(wnoszących) </w:t>
            </w:r>
            <w:r w:rsidR="00CE0939">
              <w:rPr>
                <w:rFonts w:ascii="Arial" w:hAnsi="Arial" w:cs="Arial"/>
                <w:b/>
              </w:rPr>
              <w:t>skargę</w:t>
            </w:r>
          </w:p>
          <w:p w14:paraId="79D914DA" w14:textId="77777777" w:rsidR="00BF0B52" w:rsidRPr="00E10B7C" w:rsidRDefault="00BF0B52" w:rsidP="00CE0939">
            <w:pPr>
              <w:pStyle w:val="tabelkatimes"/>
              <w:spacing w:before="80" w:after="120"/>
              <w:ind w:left="227"/>
              <w:rPr>
                <w:rFonts w:ascii="Arial" w:hAnsi="Arial" w:cs="Arial"/>
              </w:rPr>
            </w:pPr>
            <w:r w:rsidRPr="00E10B7C">
              <w:rPr>
                <w:rFonts w:ascii="Arial" w:hAnsi="Arial" w:cs="Arial"/>
                <w:b/>
              </w:rPr>
              <w:t>oraz odręczny podpis</w:t>
            </w:r>
          </w:p>
        </w:tc>
        <w:tc>
          <w:tcPr>
            <w:tcW w:w="2272" w:type="dxa"/>
            <w:shd w:val="pct15" w:color="000000" w:fill="auto"/>
            <w:vAlign w:val="center"/>
          </w:tcPr>
          <w:p w14:paraId="1801F7CB" w14:textId="77777777" w:rsidR="00BF0B52" w:rsidRPr="00E10B7C" w:rsidRDefault="00BF0B52" w:rsidP="00CE0939">
            <w:pPr>
              <w:pStyle w:val="tabelkatimes"/>
              <w:jc w:val="left"/>
              <w:rPr>
                <w:rFonts w:ascii="Arial" w:hAnsi="Arial" w:cs="Arial"/>
                <w:b/>
              </w:rPr>
            </w:pPr>
            <w:r w:rsidRPr="00E10B7C">
              <w:rPr>
                <w:rFonts w:ascii="Arial" w:hAnsi="Arial" w:cs="Arial"/>
                <w:b/>
              </w:rPr>
              <w:t>10. Data</w:t>
            </w:r>
          </w:p>
        </w:tc>
      </w:tr>
      <w:tr w:rsidR="00BF0B52" w:rsidRPr="00E10B7C" w14:paraId="1AA55494" w14:textId="77777777" w:rsidTr="00CE0939">
        <w:trPr>
          <w:trHeight w:val="555"/>
        </w:trPr>
        <w:tc>
          <w:tcPr>
            <w:tcW w:w="7526" w:type="dxa"/>
            <w:gridSpan w:val="2"/>
            <w:shd w:val="clear" w:color="000000" w:fill="auto"/>
          </w:tcPr>
          <w:p w14:paraId="77030595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  <w:tc>
          <w:tcPr>
            <w:tcW w:w="2272" w:type="dxa"/>
            <w:shd w:val="clear" w:color="000000" w:fill="auto"/>
          </w:tcPr>
          <w:p w14:paraId="49FA1931" w14:textId="77777777" w:rsidR="00BF0B52" w:rsidRPr="00E10B7C" w:rsidRDefault="00BF0B52" w:rsidP="00E10B7C">
            <w:pPr>
              <w:pStyle w:val="tabelkatimes"/>
              <w:rPr>
                <w:rFonts w:ascii="Arial" w:hAnsi="Arial" w:cs="Arial"/>
              </w:rPr>
            </w:pPr>
          </w:p>
        </w:tc>
      </w:tr>
    </w:tbl>
    <w:p w14:paraId="53AA7B32" w14:textId="77777777" w:rsidR="00BF0B52" w:rsidRPr="00F84BE6" w:rsidRDefault="00BF0B52" w:rsidP="00EA5CFD">
      <w:pPr>
        <w:pStyle w:val="Nagwek5"/>
        <w:spacing w:before="0" w:after="240"/>
        <w:rPr>
          <w:rFonts w:ascii="Arial" w:hAnsi="Arial" w:cs="Arial"/>
          <w:spacing w:val="30"/>
          <w:sz w:val="20"/>
          <w:szCs w:val="20"/>
        </w:rPr>
      </w:pPr>
      <w:bookmarkStart w:id="5" w:name="SPR_AKTU_00000"/>
      <w:r w:rsidRPr="00F84BE6">
        <w:rPr>
          <w:rFonts w:ascii="Arial" w:hAnsi="Arial" w:cs="Arial"/>
          <w:spacing w:val="30"/>
          <w:sz w:val="20"/>
          <w:szCs w:val="20"/>
        </w:rPr>
        <w:lastRenderedPageBreak/>
        <w:t>POUCZENIE</w:t>
      </w:r>
    </w:p>
    <w:bookmarkEnd w:id="5"/>
    <w:p w14:paraId="4E45074D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1.</w:t>
      </w:r>
      <w:r w:rsidR="00BF0B52" w:rsidRPr="00F84BE6">
        <w:rPr>
          <w:rFonts w:ascii="Arial" w:hAnsi="Arial" w:cs="Arial"/>
          <w:sz w:val="20"/>
          <w:szCs w:val="20"/>
        </w:rPr>
        <w:tab/>
        <w:t xml:space="preserve">Formularze są dostępne w kancelariach komorniczych, budynkach sądów rejonowych i okręgowych oraz w internecie pod adresem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www.ms.gov.pl</w:t>
      </w:r>
      <w:r w:rsidR="00BF0B52" w:rsidRPr="00F84BE6">
        <w:rPr>
          <w:rFonts w:ascii="Arial" w:hAnsi="Arial" w:cs="Arial"/>
          <w:sz w:val="20"/>
          <w:szCs w:val="20"/>
        </w:rPr>
        <w:t xml:space="preserve"> oraz na stronach internetowych sądów powszechnych.</w:t>
      </w:r>
    </w:p>
    <w:p w14:paraId="49360285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2.</w:t>
      </w:r>
      <w:r w:rsidR="00BF0B52" w:rsidRPr="00F84BE6">
        <w:rPr>
          <w:rFonts w:ascii="Arial" w:hAnsi="Arial" w:cs="Arial"/>
          <w:sz w:val="20"/>
          <w:szCs w:val="20"/>
        </w:rPr>
        <w:tab/>
        <w:t>Skarga nie musi być złożona na formularzu.</w:t>
      </w:r>
    </w:p>
    <w:p w14:paraId="380B7139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3.</w:t>
      </w:r>
      <w:r w:rsidR="00BF0B52" w:rsidRPr="00F84BE6">
        <w:rPr>
          <w:rFonts w:ascii="Arial" w:hAnsi="Arial" w:cs="Arial"/>
          <w:sz w:val="20"/>
          <w:szCs w:val="20"/>
        </w:rPr>
        <w:tab/>
        <w:t xml:space="preserve">Skargę należy złożyć albo przesłać do kancelarii komornika, który dokonał zaskarżonej czynności albo zaniechał dokonania czynności. Zgodnie z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165 § 2</w:t>
      </w:r>
      <w:r w:rsidR="00BF0B52" w:rsidRPr="00F84BE6">
        <w:rPr>
          <w:rFonts w:ascii="Arial" w:hAnsi="Arial" w:cs="Arial"/>
          <w:sz w:val="20"/>
          <w:szCs w:val="20"/>
        </w:rPr>
        <w:t xml:space="preserve"> k.p.c. w zw. z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13 § 2</w:t>
      </w:r>
      <w:r w:rsidR="00BF0B52" w:rsidRPr="00F84BE6">
        <w:rPr>
          <w:rFonts w:ascii="Arial" w:hAnsi="Arial" w:cs="Arial"/>
          <w:sz w:val="20"/>
          <w:szCs w:val="20"/>
        </w:rPr>
        <w:t xml:space="preserve"> k.p.c. nadanie pisma w polskiej placówce pocztowej operatora wyznaczonego w rozumieniu ustawy z dnia 23 listopada 2012 r. - Prawo pocztowe lub w placówce pocztowej operatora świadczącego pocztowe usługi powszechne w innym państwie członkowskim Unii Europejskiej jest równoznaczne z wniesieniem go do komornika (datą wniesienia jest data nadania).</w:t>
      </w:r>
    </w:p>
    <w:p w14:paraId="2A03676F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4.</w:t>
      </w:r>
      <w:r w:rsidR="00BF0B52" w:rsidRPr="00F84BE6">
        <w:rPr>
          <w:rFonts w:ascii="Arial" w:hAnsi="Arial" w:cs="Arial"/>
          <w:sz w:val="20"/>
          <w:szCs w:val="20"/>
        </w:rPr>
        <w:tab/>
        <w:t>Niezachowanie warunków formalnych skargi, które uniemożliwia nadanie jej dalszego biegu, spowoduje, że skarżący zostanie wezwany do uzupełnienia braków skargi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130 § 1</w:t>
      </w:r>
      <w:r w:rsidR="00BF0B52" w:rsidRPr="00F84BE6">
        <w:rPr>
          <w:rFonts w:ascii="Arial" w:hAnsi="Arial" w:cs="Arial"/>
          <w:sz w:val="20"/>
          <w:szCs w:val="20"/>
        </w:rPr>
        <w:t xml:space="preserve"> k.p.c. w zw. z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13 § 2</w:t>
      </w:r>
      <w:r w:rsidR="00BF0B52" w:rsidRPr="00F84BE6">
        <w:rPr>
          <w:rFonts w:ascii="Arial" w:hAnsi="Arial" w:cs="Arial"/>
          <w:sz w:val="20"/>
          <w:szCs w:val="20"/>
        </w:rPr>
        <w:t xml:space="preserve"> k.p.c.).</w:t>
      </w:r>
    </w:p>
    <w:p w14:paraId="5FA3CAFD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5.</w:t>
      </w:r>
      <w:r w:rsidR="00BF0B52" w:rsidRPr="00F84BE6">
        <w:rPr>
          <w:rFonts w:ascii="Arial" w:hAnsi="Arial" w:cs="Arial"/>
          <w:sz w:val="20"/>
          <w:szCs w:val="20"/>
        </w:rPr>
        <w:tab/>
        <w:t>Przedmiotem skargi może być czynność komornika albo zaniechanie dokonania czynności przez komornika, które są niezgodne z przepisami prawa procesowego. Jeżeli strona kwestionuje zasadność nadania klauzuli wykonalności, to powinna wnieść zażalenie albo skargę na postanowienie o jej nadaniu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795</w:t>
      </w:r>
      <w:r w:rsidR="00BF0B52" w:rsidRPr="00F84BE6">
        <w:rPr>
          <w:rFonts w:ascii="Arial" w:hAnsi="Arial" w:cs="Arial"/>
          <w:sz w:val="20"/>
          <w:szCs w:val="20"/>
        </w:rPr>
        <w:t xml:space="preserve"> k.p.c.). Jeżeli strona kwestionuje istnienie obowiązku objętego tytułem wykonawczym (np. twierdzi, że dług został spłacony albo roszczenie się przedawniło), to powinna wnieść pozew o pozbawienie tytułu wykonawczego wykonalności na podstawie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840</w:t>
      </w:r>
      <w:r w:rsidR="00BF0B52" w:rsidRPr="00F84BE6">
        <w:rPr>
          <w:rFonts w:ascii="Arial" w:hAnsi="Arial" w:cs="Arial"/>
          <w:sz w:val="20"/>
          <w:szCs w:val="20"/>
        </w:rPr>
        <w:t xml:space="preserve"> Kodeksu postępowania cywilnego. Jeżeli zainteresowany twierdzi, że to jemu, a nie dłużnikowi przysługuje prawo do zajętej rzeczy (np. prawo własności), to powinien wnieść pozew o zwolnienie zajętego przedmiotu spod egzekucji na podstawie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841</w:t>
      </w:r>
      <w:r w:rsidR="00BF0B52" w:rsidRPr="00F84BE6">
        <w:rPr>
          <w:rFonts w:ascii="Arial" w:hAnsi="Arial" w:cs="Arial"/>
          <w:sz w:val="20"/>
          <w:szCs w:val="20"/>
        </w:rPr>
        <w:t xml:space="preserve"> Kodeksu postępowania cywilnego. Pozew należy wnieść w ciągu miesiąca od dnia dowiedzenia się o zajęciu przedmiotu przez komornika. Możliwe jest jednak złożenie skargi na zajęcie ruchomości w związku z naruszeniem przez komornika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845 § 2</w:t>
      </w:r>
      <w:r w:rsidR="00BF0B52" w:rsidRPr="00F84BE6">
        <w:rPr>
          <w:rFonts w:ascii="Arial" w:hAnsi="Arial" w:cs="Arial"/>
          <w:sz w:val="20"/>
          <w:szCs w:val="20"/>
        </w:rPr>
        <w:t xml:space="preserve"> k.p.c. W takim przypadku termin do wniesienia pozwu o zwolnienie zajętego przedmiotu spod egzekucji zaczyna biec dla osoby, która złożyła skargę, od dnia doręczenia jej postanowienia oddalającego skargę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845 § 2</w:t>
      </w:r>
      <w:r w:rsidR="00BF0B52" w:rsidRPr="00F84BE6">
        <w:rPr>
          <w:rFonts w:ascii="Arial" w:hAnsi="Arial" w:cs="Arial"/>
          <w:sz w:val="20"/>
          <w:szCs w:val="20"/>
          <w:u w:color="FF0000"/>
          <w:vertAlign w:val="superscript"/>
        </w:rPr>
        <w:t>3</w:t>
      </w:r>
      <w:r w:rsidR="00BF0B52" w:rsidRPr="00F84BE6">
        <w:rPr>
          <w:rFonts w:ascii="Arial" w:hAnsi="Arial" w:cs="Arial"/>
          <w:sz w:val="20"/>
          <w:szCs w:val="20"/>
        </w:rPr>
        <w:t xml:space="preserve"> k.p.c.).</w:t>
      </w:r>
    </w:p>
    <w:p w14:paraId="29AF388F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6.</w:t>
      </w:r>
      <w:r w:rsidR="00BF0B52" w:rsidRPr="00F84BE6">
        <w:rPr>
          <w:rFonts w:ascii="Arial" w:hAnsi="Arial" w:cs="Arial"/>
          <w:sz w:val="20"/>
          <w:szCs w:val="20"/>
        </w:rPr>
        <w:tab/>
        <w:t>Nie jest dopuszczalna skarga na zarządzenie komornika o wezwaniu do usunięcia braków pisma, na zawiadomienie o terminie czynności, na uiszczenie przez komornika podatku od towarów i usług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767 § 1</w:t>
      </w:r>
      <w:r w:rsidR="00BF0B52" w:rsidRPr="00F84BE6">
        <w:rPr>
          <w:rFonts w:ascii="Arial" w:hAnsi="Arial" w:cs="Arial"/>
          <w:sz w:val="20"/>
          <w:szCs w:val="20"/>
          <w:u w:color="FF0000"/>
          <w:vertAlign w:val="superscript"/>
        </w:rPr>
        <w:t>1</w:t>
      </w:r>
      <w:r w:rsidR="00BF0B52" w:rsidRPr="00F84BE6">
        <w:rPr>
          <w:rFonts w:ascii="Arial" w:hAnsi="Arial" w:cs="Arial"/>
          <w:sz w:val="20"/>
          <w:szCs w:val="20"/>
        </w:rPr>
        <w:t xml:space="preserve"> k.p.c.), na wybór komornika, któremu przekazano sprawę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773</w:t>
      </w:r>
      <w:r w:rsidR="00BF0B52" w:rsidRPr="00F84BE6">
        <w:rPr>
          <w:rFonts w:ascii="Arial" w:hAnsi="Arial" w:cs="Arial"/>
          <w:sz w:val="20"/>
          <w:szCs w:val="20"/>
          <w:u w:color="FF0000"/>
          <w:vertAlign w:val="superscript"/>
        </w:rPr>
        <w:t>1</w:t>
      </w:r>
      <w:r w:rsidR="00BF0B52" w:rsidRPr="00F84BE6">
        <w:rPr>
          <w:rFonts w:ascii="Arial" w:hAnsi="Arial" w:cs="Arial"/>
          <w:sz w:val="20"/>
          <w:szCs w:val="20"/>
          <w:u w:color="FF0000"/>
        </w:rPr>
        <w:t xml:space="preserve"> § 4</w:t>
      </w:r>
      <w:r w:rsidR="00BF0B52" w:rsidRPr="00F84BE6">
        <w:rPr>
          <w:rFonts w:ascii="Arial" w:hAnsi="Arial" w:cs="Arial"/>
          <w:sz w:val="20"/>
          <w:szCs w:val="20"/>
        </w:rPr>
        <w:t xml:space="preserve"> k.p.c.), na udzielenie przybicia ruchomości ulegających szybkiemu zepsuciu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870 § 1</w:t>
      </w:r>
      <w:r w:rsidR="00BF0B52" w:rsidRPr="00F84BE6">
        <w:rPr>
          <w:rFonts w:ascii="Arial" w:hAnsi="Arial" w:cs="Arial"/>
          <w:sz w:val="20"/>
          <w:szCs w:val="20"/>
        </w:rPr>
        <w:t xml:space="preserve"> k.p.c.) oraz na sporządzony przez komornika plan podziału sumy uzyskanej z egzekucji. Plan podziału podlega zaskarżeniu w drodze zarzutów przeciwko planowi podziału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1027</w:t>
      </w:r>
      <w:r w:rsidR="00BF0B52" w:rsidRPr="00F84BE6">
        <w:rPr>
          <w:rFonts w:ascii="Arial" w:hAnsi="Arial" w:cs="Arial"/>
          <w:sz w:val="20"/>
          <w:szCs w:val="20"/>
        </w:rPr>
        <w:t xml:space="preserve"> k.p.c.).</w:t>
      </w:r>
    </w:p>
    <w:p w14:paraId="421987F6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7.</w:t>
      </w:r>
      <w:r w:rsidR="00BF0B52" w:rsidRPr="00F84BE6">
        <w:rPr>
          <w:rFonts w:ascii="Arial" w:hAnsi="Arial" w:cs="Arial"/>
          <w:sz w:val="20"/>
          <w:szCs w:val="20"/>
        </w:rPr>
        <w:tab/>
        <w:t xml:space="preserve">Zgodnie z 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767 § 4</w:t>
      </w:r>
      <w:r w:rsidR="00BF0B52" w:rsidRPr="00F84BE6">
        <w:rPr>
          <w:rFonts w:ascii="Arial" w:hAnsi="Arial" w:cs="Arial"/>
          <w:sz w:val="20"/>
          <w:szCs w:val="20"/>
        </w:rPr>
        <w:t xml:space="preserve"> k.p.c. skargę wnosi się w terminie tygodniowym od dnia:</w:t>
      </w:r>
    </w:p>
    <w:p w14:paraId="6881C32E" w14:textId="77777777" w:rsidR="00BF0B52" w:rsidRPr="00F84BE6" w:rsidRDefault="00EA5CFD" w:rsidP="00EA5CFD">
      <w:pPr>
        <w:suppressAutoHyphens/>
        <w:spacing w:after="0" w:line="240" w:lineRule="auto"/>
        <w:ind w:left="851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a.</w:t>
      </w:r>
      <w:r w:rsidR="00BF0B52" w:rsidRPr="00F84BE6">
        <w:rPr>
          <w:rFonts w:ascii="Arial" w:hAnsi="Arial" w:cs="Arial"/>
          <w:sz w:val="20"/>
          <w:szCs w:val="20"/>
        </w:rPr>
        <w:tab/>
        <w:t>dokonania czynności, jeżeli skarżący był obecny podczas czynności albo był wcześniej zawiadomiony o terminie dokonania czynności;</w:t>
      </w:r>
    </w:p>
    <w:p w14:paraId="55299B3E" w14:textId="77777777" w:rsidR="00BF0B52" w:rsidRPr="00F84BE6" w:rsidRDefault="00EA5CFD" w:rsidP="00EA5CFD">
      <w:pPr>
        <w:suppressAutoHyphens/>
        <w:spacing w:after="0" w:line="240" w:lineRule="auto"/>
        <w:ind w:left="851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b.</w:t>
      </w:r>
      <w:r w:rsidR="00BF0B52" w:rsidRPr="00F84BE6">
        <w:rPr>
          <w:rFonts w:ascii="Arial" w:hAnsi="Arial" w:cs="Arial"/>
          <w:sz w:val="20"/>
          <w:szCs w:val="20"/>
        </w:rPr>
        <w:tab/>
        <w:t>zawiadomienia skarżącego o dokonaniu czynności, jeżeli skarżący nie był obecny podczas czynności i nie był wcześniej zawiadomiony o terminie dokonania czynności;</w:t>
      </w:r>
    </w:p>
    <w:p w14:paraId="38358A11" w14:textId="77777777" w:rsidR="00BF0B52" w:rsidRPr="00F84BE6" w:rsidRDefault="00EA5CFD" w:rsidP="00EA5CFD">
      <w:pPr>
        <w:suppressAutoHyphens/>
        <w:spacing w:after="0" w:line="240" w:lineRule="auto"/>
        <w:ind w:left="851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c.</w:t>
      </w:r>
      <w:r w:rsidR="00BF0B52" w:rsidRPr="00F84BE6">
        <w:rPr>
          <w:rFonts w:ascii="Arial" w:hAnsi="Arial" w:cs="Arial"/>
          <w:sz w:val="20"/>
          <w:szCs w:val="20"/>
        </w:rPr>
        <w:tab/>
        <w:t>dowiedzenia się przez skarżącego o dokonaniu czynności, jeżeli skarżący nie był przy niej obecny i nie został zawiadomiony o jej terminie ani o jej dokonaniu;</w:t>
      </w:r>
    </w:p>
    <w:p w14:paraId="78FE8145" w14:textId="77777777" w:rsidR="00BF0B52" w:rsidRPr="00F84BE6" w:rsidRDefault="00EA5CFD" w:rsidP="00EA5CFD">
      <w:pPr>
        <w:suppressAutoHyphens/>
        <w:spacing w:after="0" w:line="240" w:lineRule="auto"/>
        <w:ind w:left="851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d.</w:t>
      </w:r>
      <w:r w:rsidR="00BF0B52" w:rsidRPr="00F84BE6">
        <w:rPr>
          <w:rFonts w:ascii="Arial" w:hAnsi="Arial" w:cs="Arial"/>
          <w:sz w:val="20"/>
          <w:szCs w:val="20"/>
        </w:rPr>
        <w:tab/>
        <w:t>dowiedzenia się, że czynność miała być dokonana, gdy skarga dotyczy zaniechania dokonania czynności przez komornika.</w:t>
      </w:r>
    </w:p>
    <w:p w14:paraId="56B21EC3" w14:textId="77777777" w:rsidR="00BF0B52" w:rsidRPr="00F84BE6" w:rsidRDefault="00E10B7C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</w:rPr>
      </w:pPr>
      <w:r w:rsidRPr="00F84BE6">
        <w:rPr>
          <w:rFonts w:ascii="Arial" w:hAnsi="Arial" w:cs="Arial"/>
          <w:sz w:val="20"/>
          <w:szCs w:val="20"/>
        </w:rPr>
        <w:t>8.</w:t>
      </w:r>
      <w:r w:rsidR="00BF0B52" w:rsidRPr="00F84BE6">
        <w:rPr>
          <w:rFonts w:ascii="Arial" w:hAnsi="Arial" w:cs="Arial"/>
          <w:sz w:val="20"/>
          <w:szCs w:val="20"/>
        </w:rPr>
        <w:tab/>
        <w:t>Sąd odrzuca skargę wniesioną po upływie terminu, nieopłaconą lub z innych przyczyn niedopuszczalną, jak również skargę, której braków nie uzupełniono w terminie (</w:t>
      </w:r>
      <w:r w:rsidR="00BF0B52" w:rsidRPr="00F84BE6">
        <w:rPr>
          <w:rFonts w:ascii="Arial" w:hAnsi="Arial" w:cs="Arial"/>
          <w:sz w:val="20"/>
          <w:szCs w:val="20"/>
          <w:u w:color="FF0000"/>
        </w:rPr>
        <w:t>art. 767</w:t>
      </w:r>
      <w:r w:rsidR="00BF0B52" w:rsidRPr="00F84BE6">
        <w:rPr>
          <w:rFonts w:ascii="Arial" w:hAnsi="Arial" w:cs="Arial"/>
          <w:sz w:val="20"/>
          <w:szCs w:val="20"/>
          <w:u w:color="FF0000"/>
          <w:vertAlign w:val="superscript"/>
        </w:rPr>
        <w:t>3</w:t>
      </w:r>
      <w:r w:rsidR="00BF0B52" w:rsidRPr="00F84BE6">
        <w:rPr>
          <w:rFonts w:ascii="Arial" w:hAnsi="Arial" w:cs="Arial"/>
          <w:sz w:val="20"/>
          <w:szCs w:val="20"/>
          <w:u w:color="FF0000"/>
        </w:rPr>
        <w:t xml:space="preserve"> § 1</w:t>
      </w:r>
      <w:r w:rsidR="00BF0B52" w:rsidRPr="00F84BE6">
        <w:rPr>
          <w:rFonts w:ascii="Arial" w:hAnsi="Arial" w:cs="Arial"/>
          <w:sz w:val="20"/>
          <w:szCs w:val="20"/>
        </w:rPr>
        <w:t xml:space="preserve"> k.p.c.).</w:t>
      </w:r>
    </w:p>
    <w:p w14:paraId="0A5311DC" w14:textId="77777777" w:rsidR="00EA5CFD" w:rsidRPr="00E10B7C" w:rsidRDefault="00EA5CFD" w:rsidP="00EA5CFD">
      <w:pPr>
        <w:suppressAutoHyphens/>
        <w:spacing w:after="0" w:line="240" w:lineRule="auto"/>
        <w:ind w:left="425" w:hanging="425"/>
        <w:jc w:val="both"/>
        <w:rPr>
          <w:rFonts w:ascii="Arial" w:hAnsi="Arial" w:cs="Arial"/>
        </w:rPr>
      </w:pPr>
    </w:p>
    <w:sectPr w:rsidR="00EA5CFD" w:rsidRPr="00E10B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jaVu Sans">
    <w:altName w:val="Verdana"/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42"/>
  <w:drawingGridVerticalSpacing w:val="142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Y0NAUxDMwtlXSUglOLizPz80AKDGsB6NGiqiwAAAA="/>
  </w:docVars>
  <w:rsids>
    <w:rsidRoot w:val="00BF0B52"/>
    <w:rsid w:val="000929BE"/>
    <w:rsid w:val="0020282C"/>
    <w:rsid w:val="00326CC1"/>
    <w:rsid w:val="003877B1"/>
    <w:rsid w:val="003A7D59"/>
    <w:rsid w:val="003B72B5"/>
    <w:rsid w:val="003E5C9A"/>
    <w:rsid w:val="004665DA"/>
    <w:rsid w:val="00566492"/>
    <w:rsid w:val="005C2721"/>
    <w:rsid w:val="005D24D6"/>
    <w:rsid w:val="006E35FA"/>
    <w:rsid w:val="007611BE"/>
    <w:rsid w:val="00784081"/>
    <w:rsid w:val="00836B9B"/>
    <w:rsid w:val="008D1344"/>
    <w:rsid w:val="0091071A"/>
    <w:rsid w:val="0093211A"/>
    <w:rsid w:val="009916F1"/>
    <w:rsid w:val="00A945C1"/>
    <w:rsid w:val="00AF6D75"/>
    <w:rsid w:val="00B24B96"/>
    <w:rsid w:val="00BB0F04"/>
    <w:rsid w:val="00BB6AAC"/>
    <w:rsid w:val="00BF0B52"/>
    <w:rsid w:val="00CE0939"/>
    <w:rsid w:val="00D05E52"/>
    <w:rsid w:val="00D30C17"/>
    <w:rsid w:val="00DC40E6"/>
    <w:rsid w:val="00E10B7C"/>
    <w:rsid w:val="00E647B7"/>
    <w:rsid w:val="00EA5CFD"/>
    <w:rsid w:val="00F376C1"/>
    <w:rsid w:val="00F61582"/>
    <w:rsid w:val="00F84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CF3EC1"/>
  <w14:defaultImageDpi w14:val="0"/>
  <w15:docId w15:val="{742D75D1-CCBC-47A9-81E9-EDE19F440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cs="Times New Roman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BF0B52"/>
    <w:pPr>
      <w:widowControl w:val="0"/>
      <w:suppressAutoHyphens/>
      <w:spacing w:before="240" w:after="0" w:line="240" w:lineRule="auto"/>
      <w:jc w:val="center"/>
      <w:outlineLvl w:val="4"/>
    </w:pPr>
    <w:rPr>
      <w:rFonts w:ascii="Times New Roman" w:hAnsi="Times New Roman"/>
      <w:b/>
      <w:bCs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uiPriority w:val="9"/>
    <w:locked/>
    <w:rsid w:val="00BF0B52"/>
    <w:rPr>
      <w:rFonts w:ascii="Times New Roman" w:hAnsi="Times New Roman" w:cs="Times New Roman"/>
      <w:b/>
      <w:bCs/>
      <w:iCs/>
      <w:sz w:val="24"/>
      <w:szCs w:val="24"/>
      <w:lang w:val="x-none" w:eastAsia="pl-PL"/>
    </w:rPr>
  </w:style>
  <w:style w:type="character" w:styleId="Hipercze">
    <w:name w:val="Hyperlink"/>
    <w:basedOn w:val="Domylnaczcionkaakapitu"/>
    <w:uiPriority w:val="99"/>
    <w:rsid w:val="00BF0B52"/>
    <w:rPr>
      <w:rFonts w:cs="Times New Roman"/>
      <w:color w:val="FF0000"/>
      <w:u w:val="single" w:color="FF0000"/>
    </w:rPr>
  </w:style>
  <w:style w:type="character" w:customStyle="1" w:styleId="NumerJednostki">
    <w:name w:val="Numer_Jednostki"/>
    <w:rsid w:val="00BF0B52"/>
    <w:rPr>
      <w:color w:val="000000"/>
      <w:position w:val="0"/>
      <w:u w:val="none"/>
      <w:shd w:val="clear" w:color="auto" w:fill="FFCC99"/>
    </w:rPr>
  </w:style>
  <w:style w:type="character" w:customStyle="1" w:styleId="HierarchiaGorna">
    <w:name w:val="Hierarchia_Gorna"/>
    <w:rsid w:val="00BF0B52"/>
    <w:rPr>
      <w:vanish/>
      <w:color w:val="auto"/>
      <w:shd w:val="clear" w:color="auto" w:fill="FF0000"/>
    </w:rPr>
  </w:style>
  <w:style w:type="character" w:customStyle="1" w:styleId="HierarchiaDolna">
    <w:name w:val="Hierarchia_Dolna"/>
    <w:rsid w:val="00BF0B52"/>
    <w:rPr>
      <w:vanish/>
      <w:color w:val="auto"/>
      <w:shd w:val="clear" w:color="auto" w:fill="00FFFF"/>
    </w:rPr>
  </w:style>
  <w:style w:type="character" w:customStyle="1" w:styleId="TytulAutorskiPoczatek">
    <w:name w:val="Tytul_Autorski_Poczatek"/>
    <w:rsid w:val="00BF0B52"/>
    <w:rPr>
      <w:vanish/>
      <w:color w:val="auto"/>
      <w:shd w:val="clear" w:color="auto" w:fill="CCFFCC"/>
    </w:rPr>
  </w:style>
  <w:style w:type="character" w:customStyle="1" w:styleId="TytulAutorskiKoniec">
    <w:name w:val="Tytul_Autorski_Koniec"/>
    <w:rsid w:val="00BF0B52"/>
    <w:rPr>
      <w:vanish/>
      <w:color w:val="auto"/>
      <w:shd w:val="clear" w:color="auto" w:fill="CCFFCC"/>
    </w:rPr>
  </w:style>
  <w:style w:type="paragraph" w:customStyle="1" w:styleId="tabelkatimes">
    <w:name w:val="tabelka_times"/>
    <w:basedOn w:val="Normalny"/>
    <w:rsid w:val="00BF0B52"/>
    <w:pPr>
      <w:spacing w:after="0" w:line="240" w:lineRule="auto"/>
    </w:pPr>
    <w:rPr>
      <w:rFonts w:ascii="Times New Roman" w:hAnsi="Times New Roman"/>
      <w:sz w:val="20"/>
      <w:szCs w:val="24"/>
      <w:lang w:eastAsia="pl-PL"/>
    </w:rPr>
  </w:style>
  <w:style w:type="table" w:styleId="Tabela-Motyw">
    <w:name w:val="Table Theme"/>
    <w:basedOn w:val="Standardowy"/>
    <w:uiPriority w:val="99"/>
    <w:rsid w:val="00BF0B52"/>
    <w:pPr>
      <w:widowControl w:val="0"/>
      <w:suppressAutoHyphens/>
      <w:spacing w:after="0" w:line="240" w:lineRule="auto"/>
      <w:jc w:val="both"/>
    </w:pPr>
    <w:rPr>
      <w:rFonts w:ascii="DejaVu Sans" w:hAnsi="DejaVu Sans" w:cs="DejaVu Sans"/>
      <w:sz w:val="24"/>
      <w:szCs w:val="24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47</Words>
  <Characters>8088</Characters>
  <Application>Microsoft Office Word</Application>
  <DocSecurity>0</DocSecurity>
  <Lines>67</Lines>
  <Paragraphs>18</Paragraphs>
  <ScaleCrop>false</ScaleCrop>
  <Company/>
  <LinksUpToDate>false</LinksUpToDate>
  <CharactersWithSpaces>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.Wasiniewski</dc:creator>
  <cp:keywords/>
  <dc:description>ZNAKI:9311</dc:description>
  <cp:lastModifiedBy>Arkadiusz Stal</cp:lastModifiedBy>
  <cp:revision>2</cp:revision>
  <cp:lastPrinted>2018-12-18T08:36:00Z</cp:lastPrinted>
  <dcterms:created xsi:type="dcterms:W3CDTF">2021-02-02T15:25:00Z</dcterms:created>
  <dcterms:modified xsi:type="dcterms:W3CDTF">2021-02-0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kstJI">
    <vt:lpwstr>NIE</vt:lpwstr>
  </property>
  <property fmtid="{D5CDD505-2E9C-101B-9397-08002B2CF9AE}" pid="3" name="wk_stat:znaki:liczba">
    <vt:lpwstr>9311</vt:lpwstr>
  </property>
  <property fmtid="{D5CDD505-2E9C-101B-9397-08002B2CF9AE}" pid="4" name="ZNAKI:">
    <vt:lpwstr>9311</vt:lpwstr>
  </property>
  <property fmtid="{D5CDD505-2E9C-101B-9397-08002B2CF9AE}" pid="5" name="wk_stat:linki:liczba">
    <vt:lpwstr>0</vt:lpwstr>
  </property>
  <property fmtid="{D5CDD505-2E9C-101B-9397-08002B2CF9AE}" pid="6" name="wk_stat:linki:grafika:pdf:liczba">
    <vt:lpwstr>0</vt:lpwstr>
  </property>
  <property fmtid="{D5CDD505-2E9C-101B-9397-08002B2CF9AE}" pid="7" name="wk_stat:linki:grafika:pdfmapa:liczba">
    <vt:lpwstr>0</vt:lpwstr>
  </property>
  <property fmtid="{D5CDD505-2E9C-101B-9397-08002B2CF9AE}" pid="8" name="wk_stat:zapis">
    <vt:lpwstr>2018-12-18 09:36:09</vt:lpwstr>
  </property>
</Properties>
</file>